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.s.education.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.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.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.average.household.income.per.month..BD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.s.age..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.of.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.is.the.leading.child.caregiver.at.hom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.grandparents.at.home.involved.in.treatment.decisions.when.your.child.is.il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17:59:49Z</dcterms:created>
  <dcterms:modified xsi:type="dcterms:W3CDTF">2024-10-20T17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